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rocc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rocco received a score of 72.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rocco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rocco received a score of</w:t>
      </w:r>
      <w:r>
        <w:t xml:space="preserve"> </w:t>
      </w:r>
      <w:r>
        <w:rPr>
          <w:bCs/>
          <w:b/>
        </w:rPr>
        <w:t xml:space="preserve">8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rocco received a score of 85.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rocco received a score of 60.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rocco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rocco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rocco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rocco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rocc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rocco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rocco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rocco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rocco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rocco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rocc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rocco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rocco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Morocc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Morocc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Morocc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Morocc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Morocc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Morocc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Morocc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Morocc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Morocc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Morocc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Morocc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Morocc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Morocc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Morocc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Morocc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Morocc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Morocc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1994,2004,201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5, 1990, 1991, 1998, 2000, 2006, 2009, 2011,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6, 2010, 201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17:00Z</dcterms:created>
  <dcterms:modified xsi:type="dcterms:W3CDTF">2024-01-16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rocco Country Report</vt:lpwstr>
  </property>
</Properties>
</file>